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แก้ไขอย่างไรบ้างนะคะ เมื่อถูกตำหนิ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คุณครูปรเมษฐคะ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</w:t>
      </w:r>
    </w:p>
    <w:p>
      <w:pPr>
        <w:pStyle w:val="BodyText"/>
      </w:pPr>
      <w:r>
        <w:t xml:space="preserve">(คุณครูปรเมษฐ) ก็คือครูก็ใช้ภาษา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อย่างนี้ใช้ไม่ได้นะ การพูดกับเพื่อน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เมื่อครูศึกษาซึ่งสอดคล้องกับจุดประสงค์การเรียนรู้ของวันนี้เลยนะคะเพราะวันนี้เราจะเ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มาริก</dc:title>
  <dc:creator/>
  <cp:keywords/>
  <dcterms:created xsi:type="dcterms:W3CDTF">2022-06-17T05:18:15Z</dcterms:created>
  <dcterms:modified xsi:type="dcterms:W3CDTF">2022-06-17T05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